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E04" w:rsidRDefault="00BC0E04" w:rsidP="00BC0E04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911867" wp14:editId="23621A6F">
                <wp:simplePos x="0" y="0"/>
                <wp:positionH relativeFrom="column">
                  <wp:posOffset>3181350</wp:posOffset>
                </wp:positionH>
                <wp:positionV relativeFrom="paragraph">
                  <wp:posOffset>-676275</wp:posOffset>
                </wp:positionV>
                <wp:extent cx="2830830" cy="596900"/>
                <wp:effectExtent l="0" t="0" r="26670" b="127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0830" cy="59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C0E04" w:rsidRDefault="00BC0E04" w:rsidP="00BC0E04">
                            <w:r>
                              <w:rPr>
                                <w:sz w:val="28"/>
                              </w:rPr>
                              <w:t xml:space="preserve">Name: Yang Zhang (scribe) </w:t>
                            </w:r>
                            <w:r w:rsidRPr="00610463">
                              <w:rPr>
                                <w:sz w:val="28"/>
                              </w:rPr>
                              <w:t>CM</w:t>
                            </w:r>
                            <w:r>
                              <w:rPr>
                                <w:sz w:val="28"/>
                              </w:rPr>
                              <w:t>677</w:t>
                            </w:r>
                            <w:r>
                              <w:rPr>
                                <w:sz w:val="28"/>
                              </w:rPr>
                              <w:br/>
                              <w:t>Name</w:t>
                            </w:r>
                            <w:r>
                              <w:rPr>
                                <w:sz w:val="28"/>
                              </w:rPr>
                              <w:tab/>
                              <w:t xml:space="preserve">: </w:t>
                            </w:r>
                            <w:proofErr w:type="spellStart"/>
                            <w:r>
                              <w:rPr>
                                <w:sz w:val="28"/>
                              </w:rPr>
                              <w:t>Chenxu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 xml:space="preserve"> Wang CM619</w:t>
                            </w:r>
                          </w:p>
                          <w:p w:rsidR="00BC0E04" w:rsidRDefault="00BC0E04" w:rsidP="00BC0E0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91186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50.5pt;margin-top:-53.25pt;width:222.9pt;height:4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">
                <v:textbox>
                  <w:txbxContent>
                    <w:p w:rsidR="00BC0E04" w:rsidRDefault="00BC0E04" w:rsidP="00BC0E04">
                      <w:r>
                        <w:rPr>
                          <w:sz w:val="28"/>
                        </w:rPr>
                        <w:t xml:space="preserve">Name: Yang Zhang (scribe) </w:t>
                      </w:r>
                      <w:r w:rsidRPr="00610463">
                        <w:rPr>
                          <w:sz w:val="28"/>
                        </w:rPr>
                        <w:t>CM</w:t>
                      </w:r>
                      <w:r>
                        <w:rPr>
                          <w:sz w:val="28"/>
                        </w:rPr>
                        <w:t>677</w:t>
                      </w:r>
                      <w:r>
                        <w:rPr>
                          <w:sz w:val="28"/>
                        </w:rPr>
                        <w:br/>
                        <w:t>Name</w:t>
                      </w:r>
                      <w:r>
                        <w:rPr>
                          <w:sz w:val="28"/>
                        </w:rPr>
                        <w:tab/>
                        <w:t xml:space="preserve">: </w:t>
                      </w:r>
                      <w:proofErr w:type="spellStart"/>
                      <w:r>
                        <w:rPr>
                          <w:sz w:val="28"/>
                        </w:rPr>
                        <w:t>Chenxu</w:t>
                      </w:r>
                      <w:proofErr w:type="spellEnd"/>
                      <w:r>
                        <w:rPr>
                          <w:sz w:val="28"/>
                        </w:rPr>
                        <w:t xml:space="preserve"> Wang CM619</w:t>
                      </w:r>
                    </w:p>
                    <w:p w:rsidR="00BC0E04" w:rsidRDefault="00BC0E04" w:rsidP="00BC0E0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80152E">
        <w:rPr>
          <w:b/>
          <w:sz w:val="28"/>
        </w:rPr>
        <w:t xml:space="preserve">Lab </w:t>
      </w:r>
      <w:r>
        <w:rPr>
          <w:b/>
          <w:sz w:val="28"/>
        </w:rPr>
        <w:t>6/7</w:t>
      </w:r>
      <w:r w:rsidRPr="0080152E">
        <w:rPr>
          <w:b/>
          <w:sz w:val="28"/>
        </w:rPr>
        <w:t xml:space="preserve">: </w:t>
      </w:r>
      <w:r w:rsidRPr="00BC0E04">
        <w:rPr>
          <w:b/>
          <w:sz w:val="28"/>
        </w:rPr>
        <w:t xml:space="preserve">audio </w:t>
      </w:r>
      <w:proofErr w:type="spellStart"/>
      <w:proofErr w:type="gramStart"/>
      <w:r w:rsidRPr="00BC0E04">
        <w:rPr>
          <w:b/>
          <w:sz w:val="28"/>
        </w:rPr>
        <w:t>fx</w:t>
      </w:r>
      <w:proofErr w:type="spellEnd"/>
      <w:proofErr w:type="gramEnd"/>
      <w:r w:rsidRPr="00BC0E04">
        <w:rPr>
          <w:b/>
          <w:sz w:val="28"/>
        </w:rPr>
        <w:t xml:space="preserve"> demo tape</w:t>
      </w:r>
      <w:r>
        <w:rPr>
          <w:b/>
          <w:sz w:val="28"/>
        </w:rPr>
        <w:t xml:space="preserve"> </w:t>
      </w:r>
      <w:r>
        <w:rPr>
          <w:b/>
          <w:sz w:val="28"/>
        </w:rPr>
        <w:t>– Worksheet</w:t>
      </w:r>
      <w:r>
        <w:br/>
        <w:t>ECE180: Introduction to Signal Processing</w:t>
      </w:r>
    </w:p>
    <w:p w:rsidR="00BC0E04" w:rsidRDefault="00BC0E04" w:rsidP="00BC0E0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BC0E04" w:rsidTr="00BC0E04">
        <w:tc>
          <w:tcPr>
            <w:tcW w:w="1885" w:type="dxa"/>
          </w:tcPr>
          <w:p w:rsidR="00BC0E04" w:rsidRPr="00BC0E04" w:rsidRDefault="00BC0E04" w:rsidP="00BC0E04">
            <w:pPr>
              <w:pStyle w:val="Default"/>
            </w:pPr>
            <w:r>
              <w:t xml:space="preserve">1:  </w:t>
            </w:r>
            <w:r>
              <w:rPr>
                <w:sz w:val="22"/>
                <w:szCs w:val="22"/>
              </w:rPr>
              <w:t xml:space="preserve">Reverberation </w:t>
            </w:r>
          </w:p>
          <w:p w:rsidR="00BC0E04" w:rsidRDefault="00BC0E04" w:rsidP="00BC0E04"/>
        </w:tc>
        <w:tc>
          <w:tcPr>
            <w:tcW w:w="7465" w:type="dxa"/>
          </w:tcPr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[y, Fs]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2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 = resample(y,44100,Fs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s = 44100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2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y,Fs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 = y/max(abs(y)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a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2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[y1, Fs1]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terrys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1 = resample(y1,44100,Fs1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s1 = 44100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terrys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y1,Fs1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b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terrys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 1.a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2 = conv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,b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Convolution_reverb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y2, Fs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2 = y2/max(abs(y2)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c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Convolution_reverb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 1.b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lipu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a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c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conv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f,b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c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lipu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c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Reversed_reverb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cf, Fs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c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c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/max(abs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cf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d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Reversed_reverb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 1.c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m= 0.8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(length(c)) = 0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w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m * a +(1-m) * c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Wet_dry_mix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wd, Fs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w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w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/max(abs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w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 1.d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[y3, Fs3]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terrys_ortf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3 = resample(y3,44100,Fs3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s3 = 44100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terrys_ortf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y3,Fs3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f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terrys_ortf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1 = f(:,1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2 = f(:,2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4l = conv(a,f1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4r = conv(a,f2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>y4 = [y4l y4r]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tereo_convolution_reverb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y4, Fs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4 = y4/</w:t>
            </w:r>
            <w:proofErr w:type="gram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max(</w:t>
            </w:r>
            <w:proofErr w:type="gram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bs(y4(:))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e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tereo_convolution_reverb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/>
        </w:tc>
      </w:tr>
      <w:tr w:rsidR="00BC0E04" w:rsidTr="00BC0E04">
        <w:tc>
          <w:tcPr>
            <w:tcW w:w="1885" w:type="dxa"/>
          </w:tcPr>
          <w:p w:rsidR="00BC0E04" w:rsidRPr="00BC0E04" w:rsidRDefault="00BC0E04" w:rsidP="00BC0E04">
            <w:pPr>
              <w:pStyle w:val="Default"/>
            </w:pPr>
            <w:r>
              <w:lastRenderedPageBreak/>
              <w:t xml:space="preserve">2:  </w:t>
            </w:r>
            <w:r>
              <w:rPr>
                <w:i/>
                <w:iCs/>
                <w:sz w:val="22"/>
                <w:szCs w:val="22"/>
              </w:rPr>
              <w:t xml:space="preserve">Echo chamber </w:t>
            </w:r>
          </w:p>
          <w:p w:rsidR="00BC0E04" w:rsidRDefault="00BC0E04" w:rsidP="00BC0E04"/>
        </w:tc>
        <w:tc>
          <w:tcPr>
            <w:tcW w:w="7465" w:type="dxa"/>
          </w:tcPr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[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x,Fs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]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2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);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echo = 0.2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Duration = echo*Fs;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y = zeros(size(x)); 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y(1:Duration) = x(1:Duration); 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FF"/>
                <w:sz w:val="20"/>
                <w:szCs w:val="20"/>
                <w:lang w:eastAsia="zh-CN"/>
              </w:rPr>
              <w:t>for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=Duration+1 : length(x) 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  y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 = x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 + 0.4*x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-Duration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FF"/>
                <w:sz w:val="20"/>
                <w:szCs w:val="20"/>
                <w:lang w:eastAsia="zh-CN"/>
              </w:rPr>
              <w:t>end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sound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,Fs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work cited: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http://dsp.stackexchange.com/questions/8066/adding-echo-to-audio-sample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http://www.mathworks.com/matlabcentral/fileexchange/45523-echo-signal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http://siyumsblog.blogspot.com/2012/06/simple-matlab-code-to-add-echo-to-audio.html</w:t>
            </w:r>
          </w:p>
          <w:p w:rsidR="00BC0E04" w:rsidRDefault="00BC0E04" w:rsidP="00BC0E04"/>
        </w:tc>
      </w:tr>
      <w:tr w:rsidR="00BC0E04" w:rsidTr="00BC0E04">
        <w:tc>
          <w:tcPr>
            <w:tcW w:w="1885" w:type="dxa"/>
          </w:tcPr>
          <w:p w:rsidR="00BC0E04" w:rsidRPr="00BC0E04" w:rsidRDefault="00BC0E04" w:rsidP="00BC0E04">
            <w:pPr>
              <w:pStyle w:val="Default"/>
            </w:pPr>
            <w:r>
              <w:t xml:space="preserve">3:  </w:t>
            </w:r>
            <w:r>
              <w:rPr>
                <w:i/>
                <w:iCs/>
                <w:sz w:val="22"/>
                <w:szCs w:val="22"/>
              </w:rPr>
              <w:t>Modulation</w:t>
            </w:r>
          </w:p>
        </w:tc>
        <w:tc>
          <w:tcPr>
            <w:tcW w:w="7465" w:type="dxa"/>
          </w:tcPr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% 3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f0 = 1000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t = 0:3.0882/length(a):3.0882*(1-1/length(a)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t = t'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x = cos(2*pi*f0*t);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5 = x.*a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Modulation.m4a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y5,Fs);</w:t>
            </w:r>
          </w:p>
          <w:p w:rsidR="00BC0E04" w:rsidRDefault="00BC0E04" w:rsidP="00BC0E04"/>
        </w:tc>
      </w:tr>
      <w:tr w:rsidR="00BC0E04" w:rsidTr="00BC0E04">
        <w:tc>
          <w:tcPr>
            <w:tcW w:w="1885" w:type="dxa"/>
          </w:tcPr>
          <w:p w:rsidR="00BC0E04" w:rsidRPr="00BC0E04" w:rsidRDefault="00BC0E04" w:rsidP="00BC0E04">
            <w:pPr>
              <w:pStyle w:val="Default"/>
            </w:pPr>
            <w:r>
              <w:t xml:space="preserve">4: </w:t>
            </w:r>
            <w:r>
              <w:rPr>
                <w:i/>
                <w:iCs/>
                <w:sz w:val="22"/>
                <w:szCs w:val="22"/>
              </w:rPr>
              <w:t>Haas effect</w:t>
            </w:r>
          </w:p>
        </w:tc>
        <w:tc>
          <w:tcPr>
            <w:tcW w:w="7465" w:type="dxa"/>
          </w:tcPr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[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x,Fs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]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2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);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L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ad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2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echo = 0.2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Duration = echo*Fs;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y = zeros(size(x)); 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y(1:Duration) = x(1:Duration); 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FF"/>
                <w:sz w:val="20"/>
                <w:szCs w:val="20"/>
                <w:lang w:eastAsia="zh-CN"/>
              </w:rPr>
              <w:t>for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=Duration+1 : length(x)  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  y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 = x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 + 0.4*x(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-Duration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FF"/>
                <w:sz w:val="20"/>
                <w:szCs w:val="20"/>
                <w:lang w:eastAsia="zh-CN"/>
              </w:rPr>
              <w:t>end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R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y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stereo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[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L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R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]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Hass Effect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ystereo,Fs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</w:t>
            </w:r>
          </w:p>
          <w:p w:rsidR="00BC0E04" w:rsidRDefault="00BC0E04" w:rsidP="00BC0E04">
            <w:bookmarkStart w:id="0" w:name="_GoBack"/>
            <w:bookmarkEnd w:id="0"/>
          </w:p>
        </w:tc>
      </w:tr>
      <w:tr w:rsidR="00BC0E04" w:rsidTr="00BC0E04">
        <w:tc>
          <w:tcPr>
            <w:tcW w:w="1885" w:type="dxa"/>
          </w:tcPr>
          <w:p w:rsidR="00BC0E04" w:rsidRDefault="00BC0E04" w:rsidP="00BC0E04">
            <w:r>
              <w:t>5: Audio Recorder</w:t>
            </w:r>
          </w:p>
        </w:tc>
        <w:tc>
          <w:tcPr>
            <w:tcW w:w="7465" w:type="dxa"/>
          </w:tcPr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record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recorder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disp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start speaking: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recordblocking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record,5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disp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End of Speaking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record_data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 xml:space="preserve"> = </w:t>
            </w: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getaudiodata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record);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proofErr w:type="spellStart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audiowrite</w:t>
            </w:r>
            <w:proofErr w:type="spellEnd"/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(</w:t>
            </w:r>
            <w:r>
              <w:rPr>
                <w:rFonts w:ascii="Courier New" w:eastAsiaTheme="minorEastAsia" w:hAnsi="Courier New" w:cs="Courier New"/>
                <w:color w:val="A020F0"/>
                <w:sz w:val="20"/>
                <w:szCs w:val="20"/>
                <w:lang w:eastAsia="zh-CN"/>
              </w:rPr>
              <w:t>'record_data_1.wav'</w:t>
            </w:r>
            <w:r>
              <w:rPr>
                <w:rFonts w:ascii="Courier New" w:eastAsiaTheme="minorEastAsia" w:hAnsi="Courier New" w:cs="Courier New"/>
                <w:color w:val="000000"/>
                <w:sz w:val="20"/>
                <w:szCs w:val="20"/>
                <w:lang w:eastAsia="zh-CN"/>
              </w:rPr>
              <w:t>,record_data,Fs)</w:t>
            </w:r>
          </w:p>
          <w:p w:rsid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t>%Work Cited</w:t>
            </w:r>
          </w:p>
          <w:p w:rsidR="00BC0E04" w:rsidRPr="00BC0E04" w:rsidRDefault="00BC0E04" w:rsidP="00BC0E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EastAsia" w:hAnsi="Courier New" w:cs="Courier New"/>
                <w:sz w:val="24"/>
                <w:szCs w:val="24"/>
                <w:lang w:eastAsia="zh-CN"/>
              </w:rPr>
            </w:pPr>
            <w:r>
              <w:rPr>
                <w:rFonts w:ascii="Courier New" w:eastAsiaTheme="minorEastAsia" w:hAnsi="Courier New" w:cs="Courier New"/>
                <w:color w:val="228B22"/>
                <w:sz w:val="20"/>
                <w:szCs w:val="20"/>
                <w:lang w:eastAsia="zh-CN"/>
              </w:rPr>
              <w:lastRenderedPageBreak/>
              <w:t>%http://www.mathworks.com/help/matlab/import_export/record-and-play-audio.html?refresh=true</w:t>
            </w:r>
          </w:p>
        </w:tc>
      </w:tr>
    </w:tbl>
    <w:p w:rsidR="00BC0E04" w:rsidRPr="00BC0E04" w:rsidRDefault="00BC0E04" w:rsidP="00BC0E04"/>
    <w:sectPr w:rsidR="00BC0E04" w:rsidRPr="00BC0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xMTIyszAxNje1MLVU0lEKTi0uzszPAykwrAUASYPHXSwAAAA="/>
  </w:docVars>
  <w:rsids>
    <w:rsidRoot w:val="003458EB"/>
    <w:rsid w:val="003458EB"/>
    <w:rsid w:val="009978DA"/>
    <w:rsid w:val="00BC0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21EBDD3-9363-468B-A9E9-90C3499B4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E04"/>
    <w:pPr>
      <w:spacing w:after="200" w:line="27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0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C0E0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Yang</dc:creator>
  <cp:keywords/>
  <dc:description/>
  <cp:lastModifiedBy>Zhang, Yang</cp:lastModifiedBy>
  <cp:revision>3</cp:revision>
  <dcterms:created xsi:type="dcterms:W3CDTF">2015-10-27T17:57:00Z</dcterms:created>
  <dcterms:modified xsi:type="dcterms:W3CDTF">2015-10-27T18:13:00Z</dcterms:modified>
</cp:coreProperties>
</file>